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0B5B72" w:rsidRDefault="00650B42" w:rsidP="000B5B72">
      <w:pPr>
        <w:pStyle w:val="H1Nopadding"/>
      </w:pPr>
      <w:r w:rsidRPr="000B5B72">
        <w:t>STEP 4</w:t>
      </w:r>
      <w:r w:rsidR="00254B4E" w:rsidRPr="000B5B72">
        <w:t xml:space="preserve">: </w:t>
      </w:r>
      <w:r w:rsidR="00306FC6" w:rsidRPr="000B5B72">
        <w:t>IMPLEMENTING THE PROGRAMME</w:t>
      </w:r>
    </w:p>
    <w:p w:rsidR="00231D8B" w:rsidRDefault="00231D8B" w:rsidP="00231D8B">
      <w:pPr>
        <w:pStyle w:val="small"/>
        <w:spacing w:before="60" w:after="0" w:line="240" w:lineRule="exact"/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7338"/>
        <w:gridCol w:w="1701"/>
        <w:gridCol w:w="1525"/>
      </w:tblGrid>
      <w:tr w:rsidR="00306FC6" w:rsidTr="000B5B72">
        <w:trPr>
          <w:trHeight w:val="654"/>
        </w:trPr>
        <w:tc>
          <w:tcPr>
            <w:tcW w:w="7338" w:type="dxa"/>
            <w:shd w:val="clear" w:color="auto" w:fill="50B146"/>
            <w:vAlign w:val="center"/>
          </w:tcPr>
          <w:p w:rsidR="00306FC6" w:rsidRDefault="00306FC6" w:rsidP="00800322">
            <w:pPr>
              <w:pStyle w:val="TableHeading"/>
              <w:jc w:val="left"/>
            </w:pPr>
            <w:r w:rsidRPr="00306FC6">
              <w:t>Before You Purchase Checklist</w:t>
            </w:r>
          </w:p>
        </w:tc>
        <w:tc>
          <w:tcPr>
            <w:tcW w:w="1701" w:type="dxa"/>
            <w:shd w:val="clear" w:color="auto" w:fill="50B146"/>
            <w:vAlign w:val="center"/>
          </w:tcPr>
          <w:p w:rsidR="00306FC6" w:rsidRPr="00306FC6" w:rsidRDefault="00306FC6" w:rsidP="00306FC6">
            <w:pPr>
              <w:pStyle w:val="TableHeading"/>
            </w:pPr>
            <w:r>
              <w:t>Yes</w:t>
            </w:r>
          </w:p>
        </w:tc>
        <w:tc>
          <w:tcPr>
            <w:tcW w:w="1525" w:type="dxa"/>
            <w:shd w:val="clear" w:color="auto" w:fill="50B146"/>
            <w:vAlign w:val="center"/>
          </w:tcPr>
          <w:p w:rsidR="00306FC6" w:rsidRPr="00306FC6" w:rsidRDefault="00306FC6" w:rsidP="00306FC6">
            <w:pPr>
              <w:pStyle w:val="TableHeading"/>
            </w:pPr>
            <w:r>
              <w:t>No</w:t>
            </w:r>
          </w:p>
        </w:tc>
      </w:tr>
      <w:tr w:rsidR="00306FC6" w:rsidTr="00306FC6">
        <w:tc>
          <w:tcPr>
            <w:tcW w:w="7338" w:type="dxa"/>
          </w:tcPr>
          <w:p w:rsidR="00306FC6" w:rsidRPr="00254B4E" w:rsidRDefault="00306FC6" w:rsidP="00254B4E">
            <w:pPr>
              <w:pStyle w:val="TableContent"/>
            </w:pPr>
            <w:r w:rsidRPr="00306FC6">
              <w:t>Have you clarified approximate start-up costs, annual running costs plus any annual cost savings for the programme?</w:t>
            </w:r>
          </w:p>
          <w:p w:rsidR="00306FC6" w:rsidRPr="00800322" w:rsidRDefault="00306FC6" w:rsidP="00800322">
            <w:pPr>
              <w:pStyle w:val="TableContent"/>
            </w:pPr>
          </w:p>
        </w:tc>
        <w:tc>
          <w:tcPr>
            <w:tcW w:w="1701" w:type="dxa"/>
          </w:tcPr>
          <w:p w:rsidR="00306FC6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Have you demonstrated a clear need and demand for a TeleHealth programme in your community?</w:t>
            </w:r>
          </w:p>
          <w:p w:rsidR="00306FC6" w:rsidRPr="00800322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Have you determined the potential financial impact (positive or negative) on your organisation?</w:t>
            </w:r>
          </w:p>
          <w:p w:rsidR="00306FC6" w:rsidRPr="00D35A0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Do you have a champion for the programme in your organisation and, if applicable, in the community which the programme serves?</w:t>
            </w:r>
          </w:p>
          <w:p w:rsidR="00306FC6" w:rsidRPr="00D35A0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Have you gained the support of the team/person responsible for IT in your organisation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Are you or your IT team clear on the specifications of the equipment required?</w:t>
            </w:r>
          </w:p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306FC6">
            <w:pPr>
              <w:pStyle w:val="TableContent"/>
            </w:pPr>
            <w:r w:rsidRPr="00306FC6">
              <w:t>Have you addressed any IT challenges that could threaten the programme’s success?</w:t>
            </w:r>
          </w:p>
          <w:p w:rsidR="00306FC6" w:rsidRDefault="00306FC6" w:rsidP="00306FC6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Have you gained the support of all of the employees who will use the programme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  <w:bookmarkStart w:id="0" w:name="_GoBack"/>
        <w:bookmarkEnd w:id="0"/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Is there a plan for managing the administrative side of the programme – location for equipment, scheduling, assembling notes etc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Is there a budget dedicated to this project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Do you have a training plan in place for once the equipment is set up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Do you have a clear plan for how you will promote the programme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  <w:tr w:rsidR="00306FC6" w:rsidTr="00306FC6">
        <w:tc>
          <w:tcPr>
            <w:tcW w:w="7338" w:type="dxa"/>
          </w:tcPr>
          <w:p w:rsidR="00306FC6" w:rsidRDefault="00306FC6" w:rsidP="00254B4E">
            <w:pPr>
              <w:pStyle w:val="TableContent"/>
            </w:pPr>
            <w:r w:rsidRPr="00306FC6">
              <w:t>Have you allocated the responsibilities for the programme rollout to the appropriate staff members/teams?</w:t>
            </w:r>
          </w:p>
          <w:p w:rsidR="00306FC6" w:rsidRDefault="00306FC6" w:rsidP="00254B4E">
            <w:pPr>
              <w:pStyle w:val="TableContent"/>
            </w:pPr>
          </w:p>
        </w:tc>
        <w:tc>
          <w:tcPr>
            <w:tcW w:w="1701" w:type="dxa"/>
          </w:tcPr>
          <w:p w:rsidR="00306FC6" w:rsidRPr="00AC7C71" w:rsidRDefault="00306FC6" w:rsidP="00254B4E">
            <w:pPr>
              <w:pStyle w:val="TableContent"/>
            </w:pPr>
          </w:p>
        </w:tc>
        <w:tc>
          <w:tcPr>
            <w:tcW w:w="1525" w:type="dxa"/>
          </w:tcPr>
          <w:p w:rsidR="00306FC6" w:rsidRPr="00AC7C71" w:rsidRDefault="00306FC6" w:rsidP="00254B4E">
            <w:pPr>
              <w:pStyle w:val="TableContent"/>
            </w:pPr>
          </w:p>
        </w:tc>
      </w:tr>
    </w:tbl>
    <w:p w:rsidR="003E2B53" w:rsidRDefault="003E2B53" w:rsidP="00B72031"/>
    <w:sectPr w:rsidR="003E2B53" w:rsidSect="000B5B72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4AC4" w:rsidRDefault="00F34AC4" w:rsidP="00B72031">
      <w:r>
        <w:separator/>
      </w:r>
    </w:p>
  </w:endnote>
  <w:endnote w:type="continuationSeparator" w:id="0">
    <w:p w:rsidR="00F34AC4" w:rsidRDefault="00F34AC4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ource Centre – www.telehealth.</w:t>
    </w:r>
    <w:r w:rsidR="000B5B72">
      <w:rPr>
        <w:i/>
        <w:sz w:val="20"/>
        <w:szCs w:val="20"/>
      </w:rPr>
      <w:t>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 xml:space="preserve">Step 3 – </w:t>
    </w:r>
    <w:r w:rsidR="00F61C55">
      <w:rPr>
        <w:i/>
        <w:sz w:val="20"/>
        <w:szCs w:val="20"/>
      </w:rPr>
      <w:t>Assess Nee</w:t>
    </w:r>
    <w:r w:rsidR="000B5B72">
      <w:rPr>
        <w:i/>
        <w:sz w:val="20"/>
        <w:szCs w:val="20"/>
      </w:rPr>
      <w:t>ds and Environment Worksheet (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ED7E77">
      <w:rPr>
        <w:i/>
        <w:sz w:val="20"/>
        <w:szCs w:val="20"/>
      </w:rPr>
      <w:t>Document Title Here (01 Jan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4AC4" w:rsidRDefault="00F34AC4" w:rsidP="00B72031">
      <w:r>
        <w:separator/>
      </w:r>
    </w:p>
  </w:footnote>
  <w:footnote w:type="continuationSeparator" w:id="0">
    <w:p w:rsidR="00F34AC4" w:rsidRDefault="00F34AC4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0B5B72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804773</wp:posOffset>
          </wp:positionH>
          <wp:positionV relativeFrom="paragraph">
            <wp:posOffset>-74930</wp:posOffset>
          </wp:positionV>
          <wp:extent cx="1812471" cy="604157"/>
          <wp:effectExtent l="0" t="0" r="0" b="5715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471" cy="6041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D13B917" wp14:editId="68B06A44">
          <wp:simplePos x="0" y="0"/>
          <wp:positionH relativeFrom="column">
            <wp:posOffset>478853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SxNLewNDMwszBV0lEKTi0uzszPAykwrAUAe7jZDSwAAAA="/>
  </w:docVars>
  <w:rsids>
    <w:rsidRoot w:val="003E2B53"/>
    <w:rsid w:val="000B5B72"/>
    <w:rsid w:val="00231D8B"/>
    <w:rsid w:val="00254B4E"/>
    <w:rsid w:val="00260009"/>
    <w:rsid w:val="002B098E"/>
    <w:rsid w:val="002F4923"/>
    <w:rsid w:val="00306FC6"/>
    <w:rsid w:val="00333169"/>
    <w:rsid w:val="003E2B53"/>
    <w:rsid w:val="00446FB1"/>
    <w:rsid w:val="004B066F"/>
    <w:rsid w:val="005F19AF"/>
    <w:rsid w:val="00650B42"/>
    <w:rsid w:val="0070611E"/>
    <w:rsid w:val="0072292A"/>
    <w:rsid w:val="007303DF"/>
    <w:rsid w:val="00732CDD"/>
    <w:rsid w:val="007C04A4"/>
    <w:rsid w:val="00800322"/>
    <w:rsid w:val="008B708F"/>
    <w:rsid w:val="00911A08"/>
    <w:rsid w:val="009E1ED5"/>
    <w:rsid w:val="00AC7C71"/>
    <w:rsid w:val="00AE0506"/>
    <w:rsid w:val="00B344A1"/>
    <w:rsid w:val="00B72031"/>
    <w:rsid w:val="00BB1393"/>
    <w:rsid w:val="00C31CB5"/>
    <w:rsid w:val="00C57F87"/>
    <w:rsid w:val="00C800F0"/>
    <w:rsid w:val="00C85761"/>
    <w:rsid w:val="00D606CC"/>
    <w:rsid w:val="00DD2AC7"/>
    <w:rsid w:val="00EB18B0"/>
    <w:rsid w:val="00ED7E77"/>
    <w:rsid w:val="00F34AC4"/>
    <w:rsid w:val="00F61C55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BD3050"/>
  <w15:docId w15:val="{78C540EC-B19A-47B4-A624-0FAC0796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0B5B72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0B5B72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53EB7-DBC8-4613-9DE4-5088FF6F1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2</cp:revision>
  <cp:lastPrinted>2014-06-24T22:39:00Z</cp:lastPrinted>
  <dcterms:created xsi:type="dcterms:W3CDTF">2017-08-18T00:59:00Z</dcterms:created>
  <dcterms:modified xsi:type="dcterms:W3CDTF">2017-08-18T00:59:00Z</dcterms:modified>
</cp:coreProperties>
</file>